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821694" w14:textId="77777777" w:rsidR="00F9106B" w:rsidRDefault="008E4236">
      <w:r>
        <w:t>1.</w:t>
      </w:r>
    </w:p>
    <w:p w14:paraId="74429584" w14:textId="34B3BDB8" w:rsidR="00F9106B" w:rsidRDefault="008E4236">
      <w:r>
        <w:t xml:space="preserve">(a) </w:t>
      </w:r>
      <w:r w:rsidR="00F9106B">
        <w:t>T</w:t>
      </w:r>
    </w:p>
    <w:p w14:paraId="69579BB2" w14:textId="67D7BD1D" w:rsidR="00F9106B" w:rsidRDefault="00F9106B">
      <w:r>
        <w:t>(b)T</w:t>
      </w:r>
    </w:p>
    <w:p w14:paraId="5A7EE231" w14:textId="38CE5B57" w:rsidR="00F9106B" w:rsidRDefault="00F9106B">
      <w:r>
        <w:t>(c)</w:t>
      </w:r>
      <w:r w:rsidR="005D015E">
        <w:t>F</w:t>
      </w:r>
    </w:p>
    <w:p w14:paraId="67B7555E" w14:textId="22A57A03" w:rsidR="005D015E" w:rsidRDefault="005D015E">
      <w:r>
        <w:t>(d)T</w:t>
      </w:r>
    </w:p>
    <w:p w14:paraId="414687ED" w14:textId="471C499B" w:rsidR="005D015E" w:rsidRDefault="005D015E">
      <w:r>
        <w:t>2.</w:t>
      </w:r>
    </w:p>
    <w:p w14:paraId="06CB8ABA" w14:textId="66FF20CA" w:rsidR="005D015E" w:rsidRDefault="00FA6CE3">
      <w:r>
        <w:t xml:space="preserve">(a) </w:t>
      </w:r>
      <w:r w:rsidR="000D5316">
        <w:t>A</w:t>
      </w:r>
    </w:p>
    <w:p w14:paraId="3A83E91F" w14:textId="34B8043D" w:rsidR="00FA6CE3" w:rsidRDefault="00FA6CE3">
      <w:r>
        <w:t>(b) C</w:t>
      </w:r>
    </w:p>
    <w:p w14:paraId="1287621E" w14:textId="56A75765" w:rsidR="00FA6CE3" w:rsidRDefault="00FA6CE3">
      <w:r>
        <w:t>(c)</w:t>
      </w:r>
      <w:r w:rsidR="00091347">
        <w:t>B</w:t>
      </w:r>
    </w:p>
    <w:p w14:paraId="7515F1DB" w14:textId="1DB1DFC7" w:rsidR="00C908E0" w:rsidRDefault="00C908E0">
      <w:r>
        <w:t>3.</w:t>
      </w:r>
    </w:p>
    <w:p w14:paraId="3FFC79BA" w14:textId="77777777" w:rsidR="00CD77D3" w:rsidRDefault="00CD77D3" w:rsidP="00FF3771">
      <w:r w:rsidRPr="00CD77D3">
        <w:t>segment(</w:t>
      </w:r>
      <w:proofErr w:type="gramStart"/>
      <w:r w:rsidRPr="00CD77D3">
        <w:t>A,B</w:t>
      </w:r>
      <w:proofErr w:type="gramEnd"/>
      <w:r w:rsidRPr="00CD77D3">
        <w:t>):-prefix(A,R),suffix(R,B).</w:t>
      </w:r>
    </w:p>
    <w:p w14:paraId="65E4F6B7" w14:textId="32B40A50" w:rsidR="00FF3771" w:rsidRDefault="00FF3771" w:rsidP="00FF3771">
      <w:r>
        <w:t>4.</w:t>
      </w:r>
    </w:p>
    <w:p w14:paraId="5EFFB85D" w14:textId="77777777" w:rsidR="009960D9" w:rsidRDefault="002B71D8" w:rsidP="00FF3771">
      <w:r>
        <w:t>(a)</w:t>
      </w:r>
    </w:p>
    <w:p w14:paraId="325B6B22" w14:textId="4EB709CC" w:rsidR="002B71D8" w:rsidRDefault="002B71D8" w:rsidP="00FF3771">
      <w:r w:rsidRPr="002B71D8">
        <w:t>path_2(</w:t>
      </w:r>
      <w:proofErr w:type="gramStart"/>
      <w:r w:rsidRPr="002B71D8">
        <w:t>A,B</w:t>
      </w:r>
      <w:proofErr w:type="gramEnd"/>
      <w:r w:rsidRPr="002B71D8">
        <w:t>):- link(A,C), link(C,B).</w:t>
      </w:r>
    </w:p>
    <w:p w14:paraId="7DFADB62" w14:textId="3869ED17" w:rsidR="002B71D8" w:rsidRDefault="002B71D8" w:rsidP="00FF3771">
      <w:r>
        <w:t>(b)</w:t>
      </w:r>
    </w:p>
    <w:p w14:paraId="3A8278F6" w14:textId="77777777" w:rsidR="00C36E95" w:rsidRDefault="00C36E95" w:rsidP="00C36E95">
      <w:proofErr w:type="spellStart"/>
      <w:r>
        <w:t>path_N</w:t>
      </w:r>
      <w:proofErr w:type="spellEnd"/>
      <w:r>
        <w:t>(</w:t>
      </w:r>
      <w:proofErr w:type="gramStart"/>
      <w:r>
        <w:t>A,B</w:t>
      </w:r>
      <w:proofErr w:type="gramEnd"/>
      <w:r>
        <w:t>,1):-link(A,B).</w:t>
      </w:r>
    </w:p>
    <w:p w14:paraId="6365ADB1" w14:textId="77777777" w:rsidR="00C36E95" w:rsidRDefault="00C36E95" w:rsidP="00C36E95">
      <w:proofErr w:type="spellStart"/>
      <w:r>
        <w:t>path_N</w:t>
      </w:r>
      <w:proofErr w:type="spellEnd"/>
      <w:r>
        <w:t>(</w:t>
      </w:r>
      <w:proofErr w:type="gramStart"/>
      <w:r>
        <w:t>A,B</w:t>
      </w:r>
      <w:proofErr w:type="gramEnd"/>
      <w:r>
        <w:t>,N):-N&gt;1,path_N(A,R,1),</w:t>
      </w:r>
      <w:proofErr w:type="spellStart"/>
      <w:r>
        <w:t>NewN</w:t>
      </w:r>
      <w:proofErr w:type="spellEnd"/>
      <w:r>
        <w:t xml:space="preserve"> is N-1,path_N(</w:t>
      </w:r>
      <w:proofErr w:type="spellStart"/>
      <w:r>
        <w:t>R,B,NewN</w:t>
      </w:r>
      <w:proofErr w:type="spellEnd"/>
      <w:r>
        <w:t>).</w:t>
      </w:r>
    </w:p>
    <w:p w14:paraId="5DDBCF15" w14:textId="24B8DF92" w:rsidR="00347F57" w:rsidRDefault="00347F57" w:rsidP="00C36E95">
      <w:r>
        <w:t>5.</w:t>
      </w:r>
    </w:p>
    <w:p w14:paraId="5F37642A" w14:textId="1FB45FCC" w:rsidR="00347F57" w:rsidRDefault="00347F57" w:rsidP="009960D9">
      <w:r w:rsidRPr="00347F57">
        <w:t>return [[m[j][</w:t>
      </w:r>
      <w:proofErr w:type="spellStart"/>
      <w:r w:rsidRPr="00347F57">
        <w:t>i</w:t>
      </w:r>
      <w:proofErr w:type="spellEnd"/>
      <w:r w:rsidRPr="00347F57">
        <w:t xml:space="preserve">] for j in range(height)] for </w:t>
      </w:r>
      <w:proofErr w:type="spellStart"/>
      <w:r w:rsidRPr="00347F57">
        <w:t>i</w:t>
      </w:r>
      <w:proofErr w:type="spellEnd"/>
      <w:r w:rsidRPr="00347F57">
        <w:t xml:space="preserve"> in range(width)]</w:t>
      </w:r>
    </w:p>
    <w:p w14:paraId="65CBDC97" w14:textId="5416FCAB" w:rsidR="00347F57" w:rsidRDefault="00347F57" w:rsidP="009960D9">
      <w:r>
        <w:t>6.</w:t>
      </w:r>
    </w:p>
    <w:p w14:paraId="10E80AAF" w14:textId="6025F080" w:rsidR="00347F57" w:rsidRDefault="00347F57" w:rsidP="009960D9">
      <w:r>
        <w:t>A</w:t>
      </w:r>
      <w:r w:rsidR="00E54D21">
        <w:t xml:space="preserve"> B C E D F G I H Object</w:t>
      </w:r>
    </w:p>
    <w:sectPr w:rsidR="00347F5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zNjI0MrY0AWIzSyUdpeDU4uLM/DyQAvNaAJdEb3UsAAAA"/>
  </w:docVars>
  <w:rsids>
    <w:rsidRoot w:val="00364413"/>
    <w:rsid w:val="0002163F"/>
    <w:rsid w:val="00091347"/>
    <w:rsid w:val="000A0ADB"/>
    <w:rsid w:val="000D5316"/>
    <w:rsid w:val="000E6436"/>
    <w:rsid w:val="00164AFB"/>
    <w:rsid w:val="00167AB5"/>
    <w:rsid w:val="002B71D8"/>
    <w:rsid w:val="002C35D2"/>
    <w:rsid w:val="00347F57"/>
    <w:rsid w:val="00364413"/>
    <w:rsid w:val="00542604"/>
    <w:rsid w:val="00586D36"/>
    <w:rsid w:val="005C17B0"/>
    <w:rsid w:val="005D015E"/>
    <w:rsid w:val="00815D11"/>
    <w:rsid w:val="008439ED"/>
    <w:rsid w:val="008E4236"/>
    <w:rsid w:val="009062B3"/>
    <w:rsid w:val="009960D9"/>
    <w:rsid w:val="00B42A9C"/>
    <w:rsid w:val="00C36E95"/>
    <w:rsid w:val="00C908E0"/>
    <w:rsid w:val="00CD77D3"/>
    <w:rsid w:val="00D27B4A"/>
    <w:rsid w:val="00E54D21"/>
    <w:rsid w:val="00F9106B"/>
    <w:rsid w:val="00FA6CE3"/>
    <w:rsid w:val="00FF37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B7A9A3"/>
  <w15:chartTrackingRefBased/>
  <w15:docId w15:val="{54EE6A84-AADE-43E0-B264-0B0BA7AF08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645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711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583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3</TotalTime>
  <Pages>1</Pages>
  <Words>47</Words>
  <Characters>27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yu Meng</dc:creator>
  <cp:keywords/>
  <dc:description/>
  <cp:lastModifiedBy>Xinyu Meng</cp:lastModifiedBy>
  <cp:revision>17</cp:revision>
  <dcterms:created xsi:type="dcterms:W3CDTF">2022-04-28T15:08:00Z</dcterms:created>
  <dcterms:modified xsi:type="dcterms:W3CDTF">2022-05-03T16:44:00Z</dcterms:modified>
</cp:coreProperties>
</file>